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D90D1" w14:textId="38759ACC" w:rsidR="00DE265F" w:rsidRPr="0047469C" w:rsidRDefault="0047469C" w:rsidP="0047469C">
      <w:pPr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САРАТОВСКИ ГОСУДАРСТВЕННЫЙ ТЕХНИЧЕСКИЙ УНИВЕРСИТЕТ ИМ. Ю.А. ГАГАРИНА</w:t>
      </w:r>
    </w:p>
    <w:p w14:paraId="4FEE55EB" w14:textId="18BD7BCB" w:rsidR="0047469C" w:rsidRPr="0047469C" w:rsidRDefault="0047469C" w:rsidP="0047469C">
      <w:pPr>
        <w:spacing w:line="240" w:lineRule="auto"/>
        <w:jc w:val="center"/>
        <w:rPr>
          <w:caps/>
          <w:sz w:val="28"/>
          <w:szCs w:val="28"/>
        </w:rPr>
      </w:pPr>
      <w:r w:rsidRPr="0047469C">
        <w:rPr>
          <w:caps/>
          <w:sz w:val="28"/>
          <w:szCs w:val="28"/>
        </w:rPr>
        <w:t>Кафедра «Информационно-коммуникационные системы и программная инженерия»</w:t>
      </w:r>
    </w:p>
    <w:p w14:paraId="2B89AC69" w14:textId="5BA80731" w:rsidR="0047469C" w:rsidRPr="0047469C" w:rsidRDefault="0047469C" w:rsidP="0047469C">
      <w:pPr>
        <w:spacing w:line="240" w:lineRule="auto"/>
        <w:jc w:val="center"/>
        <w:rPr>
          <w:caps/>
          <w:sz w:val="28"/>
          <w:szCs w:val="28"/>
        </w:rPr>
      </w:pPr>
    </w:p>
    <w:p w14:paraId="36495853" w14:textId="36CE3C4C" w:rsidR="0047469C" w:rsidRDefault="0047469C" w:rsidP="0047469C">
      <w:pPr>
        <w:pStyle w:val="1"/>
        <w:jc w:val="center"/>
      </w:pPr>
    </w:p>
    <w:p w14:paraId="20EC08C7" w14:textId="20C7C865" w:rsidR="0047469C" w:rsidRDefault="0047469C" w:rsidP="0047469C">
      <w:pPr>
        <w:pStyle w:val="1"/>
        <w:jc w:val="center"/>
      </w:pPr>
      <w:r>
        <w:t>МЕТОДИЧЕСКИЕ УКАЗАНИЯ</w:t>
      </w:r>
    </w:p>
    <w:p w14:paraId="2B5F96E5" w14:textId="6BC24F2F" w:rsidR="0047469C" w:rsidRDefault="0047469C" w:rsidP="0047469C">
      <w:pPr>
        <w:pStyle w:val="1"/>
        <w:jc w:val="center"/>
      </w:pPr>
      <w:r>
        <w:t>К проведению лабораторных работ по курсу</w:t>
      </w:r>
    </w:p>
    <w:p w14:paraId="1864A39B" w14:textId="4326E806" w:rsidR="0047469C" w:rsidRDefault="0047469C" w:rsidP="0047469C">
      <w:pPr>
        <w:pStyle w:val="1"/>
        <w:jc w:val="center"/>
      </w:pPr>
      <w:r>
        <w:t>«ОПЕРАЦИОННЫЕ СИСТЕМЫ»</w:t>
      </w:r>
    </w:p>
    <w:p w14:paraId="46A00638" w14:textId="041B7C99" w:rsidR="0047469C" w:rsidRDefault="0047469C" w:rsidP="0047469C">
      <w:pPr>
        <w:spacing w:line="240" w:lineRule="auto"/>
      </w:pPr>
    </w:p>
    <w:p w14:paraId="380E5DE4" w14:textId="77777777" w:rsid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2D879C6D" w14:textId="305AA21B" w:rsidR="0047469C" w:rsidRDefault="0047469C" w:rsidP="0047469C">
      <w:pPr>
        <w:spacing w:line="240" w:lineRule="auto"/>
        <w:jc w:val="right"/>
        <w:rPr>
          <w:sz w:val="28"/>
          <w:szCs w:val="28"/>
        </w:rPr>
      </w:pPr>
      <w:r w:rsidRPr="0047469C">
        <w:rPr>
          <w:sz w:val="28"/>
          <w:szCs w:val="28"/>
        </w:rPr>
        <w:t>Составитель: доцент Бродская Юлия Анатольевна</w:t>
      </w:r>
    </w:p>
    <w:p w14:paraId="2C4D0B8E" w14:textId="77777777" w:rsidR="0029790A" w:rsidRDefault="0029790A" w:rsidP="0029790A">
      <w:pPr>
        <w:spacing w:line="240" w:lineRule="auto"/>
        <w:jc w:val="right"/>
        <w:rPr>
          <w:sz w:val="28"/>
          <w:szCs w:val="28"/>
        </w:rPr>
      </w:pPr>
      <w:r>
        <w:rPr>
          <w:sz w:val="28"/>
          <w:szCs w:val="28"/>
        </w:rPr>
        <w:t>Выполнил: Кузнецов Андрей, группа ИВЧТ-31</w:t>
      </w:r>
    </w:p>
    <w:p w14:paraId="2009A008" w14:textId="77777777" w:rsidR="0029790A" w:rsidRPr="0047469C" w:rsidRDefault="0029790A" w:rsidP="0047469C">
      <w:pPr>
        <w:spacing w:line="240" w:lineRule="auto"/>
        <w:jc w:val="right"/>
        <w:rPr>
          <w:sz w:val="28"/>
          <w:szCs w:val="28"/>
        </w:rPr>
      </w:pPr>
    </w:p>
    <w:p w14:paraId="774CE299" w14:textId="1A34B89D" w:rsid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739B2F21" w14:textId="77777777" w:rsidR="0047469C" w:rsidRP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38C7F098" w14:textId="7991C5F7" w:rsidR="0047469C" w:rsidRPr="00480322" w:rsidRDefault="0047469C" w:rsidP="0047469C">
      <w:pPr>
        <w:spacing w:line="240" w:lineRule="auto"/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Лабораторная работа №</w:t>
      </w:r>
      <w:r w:rsidR="00E85CB3">
        <w:rPr>
          <w:sz w:val="28"/>
          <w:szCs w:val="28"/>
        </w:rPr>
        <w:t>1</w:t>
      </w:r>
      <w:r w:rsidR="00ED6C63" w:rsidRPr="00480322">
        <w:rPr>
          <w:sz w:val="28"/>
          <w:szCs w:val="28"/>
        </w:rPr>
        <w:t>3</w:t>
      </w:r>
    </w:p>
    <w:p w14:paraId="030FCEF7" w14:textId="23C327DC" w:rsidR="0047469C" w:rsidRDefault="00843C87" w:rsidP="0047469C">
      <w:pPr>
        <w:spacing w:line="240" w:lineRule="auto"/>
        <w:jc w:val="center"/>
        <w:rPr>
          <w:sz w:val="28"/>
          <w:szCs w:val="28"/>
        </w:rPr>
      </w:pPr>
      <w:r>
        <w:rPr>
          <w:rFonts w:ascii="Helvetica" w:hAnsi="Helvetica" w:cs="Helvetica"/>
          <w:color w:val="1A1A1A"/>
          <w:sz w:val="23"/>
          <w:szCs w:val="23"/>
          <w:shd w:val="clear" w:color="auto" w:fill="FFFFFF"/>
        </w:rPr>
        <w:t>Диспетчер задач Windows</w:t>
      </w:r>
    </w:p>
    <w:p w14:paraId="24427F9C" w14:textId="2626398C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37A7A57" w14:textId="2CB42436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15DE05D5" w14:textId="01928A89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6DD94830" w14:textId="43B34FE7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510D16AD" w14:textId="7E2BC8CE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70C37E7E" w14:textId="16D8AB20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F7D65E4" w14:textId="78BAAD7F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C9EE0E4" w14:textId="66265920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683619B5" w14:textId="77777777" w:rsidR="0047469C" w:rsidRP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586C6F46" w14:textId="2D081895" w:rsidR="00F961C8" w:rsidRDefault="0047469C" w:rsidP="002A2DC8">
      <w:pPr>
        <w:spacing w:line="240" w:lineRule="auto"/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Саратов, 202</w:t>
      </w:r>
      <w:r w:rsidR="001036C2" w:rsidRPr="00E508FE">
        <w:rPr>
          <w:sz w:val="28"/>
          <w:szCs w:val="28"/>
        </w:rPr>
        <w:t>4</w:t>
      </w:r>
      <w:r w:rsidRPr="0047469C">
        <w:rPr>
          <w:sz w:val="28"/>
          <w:szCs w:val="28"/>
        </w:rPr>
        <w:t>.</w:t>
      </w:r>
      <w:r w:rsidR="00F961C8">
        <w:rPr>
          <w:sz w:val="28"/>
          <w:szCs w:val="28"/>
        </w:rPr>
        <w:br w:type="page"/>
      </w:r>
    </w:p>
    <w:p w14:paraId="2672EEC0" w14:textId="4D854531" w:rsidR="00F961C8" w:rsidRDefault="00F961C8" w:rsidP="00F961C8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lastRenderedPageBreak/>
        <w:t>Ход выполнения:</w:t>
      </w:r>
    </w:p>
    <w:p w14:paraId="70F213AF" w14:textId="0BDD3B89" w:rsidR="00480322" w:rsidRDefault="00480322" w:rsidP="00480322">
      <w:pPr>
        <w:pStyle w:val="2"/>
      </w:pPr>
      <w:bookmarkStart w:id="0" w:name="X3809de7e6092f6b66c8a0112c819f574611f662"/>
      <w:r>
        <w:t>Задание №1. Редактирование файлов-источников репозитория</w:t>
      </w:r>
    </w:p>
    <w:p w14:paraId="4141B8C8" w14:textId="36DC32DF" w:rsidR="00480322" w:rsidRPr="00480322" w:rsidRDefault="00480322" w:rsidP="00480322">
      <w:pPr>
        <w:rPr>
          <w:lang w:val="en-US"/>
        </w:rPr>
      </w:pPr>
      <w:r>
        <w:t xml:space="preserve">Делаю в </w:t>
      </w:r>
      <w:r>
        <w:rPr>
          <w:lang w:val="en-US"/>
        </w:rPr>
        <w:t>ubuntu</w:t>
      </w:r>
      <w:r w:rsidRPr="00480322">
        <w:t xml:space="preserve">, </w:t>
      </w:r>
      <w:r>
        <w:t xml:space="preserve">потому что в </w:t>
      </w:r>
      <w:r>
        <w:rPr>
          <w:lang w:val="en-US"/>
        </w:rPr>
        <w:t>fedora</w:t>
      </w:r>
      <w:r w:rsidRPr="00480322">
        <w:t xml:space="preserve"> </w:t>
      </w:r>
      <w:r>
        <w:t xml:space="preserve">не использует </w:t>
      </w:r>
      <w:r>
        <w:rPr>
          <w:lang w:val="en-US"/>
        </w:rPr>
        <w:t>apt</w:t>
      </w:r>
      <w:r w:rsidRPr="00480322">
        <w:t xml:space="preserve">. </w:t>
      </w:r>
      <w:r>
        <w:t xml:space="preserve">Только </w:t>
      </w:r>
      <w:r>
        <w:rPr>
          <w:lang w:val="en-US"/>
        </w:rPr>
        <w:t>yum</w:t>
      </w:r>
    </w:p>
    <w:p w14:paraId="11EA086E" w14:textId="77777777" w:rsidR="00480322" w:rsidRDefault="00480322" w:rsidP="00480322">
      <w:pPr>
        <w:pStyle w:val="Compact"/>
        <w:numPr>
          <w:ilvl w:val="0"/>
          <w:numId w:val="3"/>
        </w:numPr>
        <w:rPr>
          <w:lang w:val="ru-RU"/>
        </w:rPr>
      </w:pPr>
      <w:r>
        <w:rPr>
          <w:lang w:val="ru-RU"/>
        </w:rPr>
        <w:t>Запустите программу редактирования исходников репозитория командой</w:t>
      </w:r>
    </w:p>
    <w:p w14:paraId="5A520E25" w14:textId="77777777" w:rsidR="00480322" w:rsidRDefault="00480322" w:rsidP="00480322">
      <w:pPr>
        <w:pStyle w:val="SourceCode"/>
        <w:rPr>
          <w:rStyle w:val="VerbatimChar"/>
          <w:lang w:val="en-US"/>
        </w:rPr>
      </w:pPr>
      <w:proofErr w:type="spellStart"/>
      <w:r w:rsidRPr="00480322">
        <w:rPr>
          <w:rStyle w:val="VerbatimChar"/>
          <w:lang w:val="en-US"/>
        </w:rPr>
        <w:t>sudo</w:t>
      </w:r>
      <w:proofErr w:type="spellEnd"/>
      <w:r w:rsidRPr="00480322">
        <w:rPr>
          <w:rStyle w:val="VerbatimChar"/>
          <w:lang w:val="en-US"/>
        </w:rPr>
        <w:t xml:space="preserve"> nano /</w:t>
      </w:r>
      <w:proofErr w:type="spellStart"/>
      <w:r w:rsidRPr="00480322">
        <w:rPr>
          <w:rStyle w:val="VerbatimChar"/>
          <w:lang w:val="en-US"/>
        </w:rPr>
        <w:t>etc</w:t>
      </w:r>
      <w:proofErr w:type="spellEnd"/>
      <w:r w:rsidRPr="00480322">
        <w:rPr>
          <w:rStyle w:val="VerbatimChar"/>
          <w:lang w:val="en-US"/>
        </w:rPr>
        <w:t>/apt/</w:t>
      </w:r>
      <w:proofErr w:type="spellStart"/>
      <w:r w:rsidRPr="00480322">
        <w:rPr>
          <w:rStyle w:val="VerbatimChar"/>
          <w:lang w:val="en-US"/>
        </w:rPr>
        <w:t>sources.list</w:t>
      </w:r>
      <w:proofErr w:type="spellEnd"/>
    </w:p>
    <w:p w14:paraId="18F58566" w14:textId="2651AD3C" w:rsidR="00480322" w:rsidRDefault="00480322" w:rsidP="00480322">
      <w:pPr>
        <w:pStyle w:val="SourceCode"/>
      </w:pPr>
      <w:r w:rsidRPr="00480322">
        <w:drawing>
          <wp:inline distT="0" distB="0" distL="0" distR="0" wp14:anchorId="266FB0F0" wp14:editId="39F87640">
            <wp:extent cx="5940425" cy="1997075"/>
            <wp:effectExtent l="0" t="0" r="3175" b="317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99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B595F" w14:textId="77777777" w:rsidR="00480322" w:rsidRDefault="00480322" w:rsidP="00480322">
      <w:pPr>
        <w:pStyle w:val="Compact"/>
        <w:numPr>
          <w:ilvl w:val="0"/>
          <w:numId w:val="11"/>
        </w:numPr>
      </w:pPr>
      <w:r>
        <w:rPr>
          <w:lang w:val="ru-RU"/>
        </w:rPr>
        <w:t>Откроется окно со списком зарегистрированных репозиториев. В файле строки комментариев начинаются с символа ‘#’. Неактивные репозитории начинаются с символов ‘#</w:t>
      </w:r>
      <w:r>
        <w:t>deb</w:t>
      </w:r>
      <w:r>
        <w:rPr>
          <w:lang w:val="ru-RU"/>
        </w:rPr>
        <w:t>’, а репозитории с исходным кодом начинаются как ‘</w:t>
      </w:r>
      <w:r>
        <w:t>deb</w:t>
      </w:r>
      <w:r>
        <w:rPr>
          <w:lang w:val="ru-RU"/>
        </w:rPr>
        <w:t>-</w:t>
      </w:r>
      <w:proofErr w:type="spellStart"/>
      <w:r>
        <w:t>src</w:t>
      </w:r>
      <w:proofErr w:type="spellEnd"/>
      <w:r>
        <w:rPr>
          <w:lang w:val="ru-RU"/>
        </w:rPr>
        <w:t xml:space="preserve">’. </w:t>
      </w:r>
      <w:proofErr w:type="spellStart"/>
      <w:r>
        <w:t>Сделайте</w:t>
      </w:r>
      <w:proofErr w:type="spellEnd"/>
      <w:r>
        <w:t xml:space="preserve"> </w:t>
      </w:r>
      <w:proofErr w:type="spellStart"/>
      <w:r>
        <w:t>скриншот</w:t>
      </w:r>
      <w:proofErr w:type="spellEnd"/>
      <w:r>
        <w:t xml:space="preserve"> </w:t>
      </w:r>
      <w:proofErr w:type="spellStart"/>
      <w:r>
        <w:t>файла</w:t>
      </w:r>
      <w:proofErr w:type="spellEnd"/>
      <w:r>
        <w:t xml:space="preserve"> </w:t>
      </w:r>
      <w:proofErr w:type="spellStart"/>
      <w:r>
        <w:t>конфигурации</w:t>
      </w:r>
      <w:proofErr w:type="spellEnd"/>
      <w:r>
        <w:t>.</w:t>
      </w:r>
    </w:p>
    <w:p w14:paraId="347057A5" w14:textId="77777777" w:rsidR="00480322" w:rsidRDefault="00480322" w:rsidP="00480322">
      <w:pPr>
        <w:pStyle w:val="Compact"/>
        <w:numPr>
          <w:ilvl w:val="0"/>
          <w:numId w:val="11"/>
        </w:numPr>
      </w:pPr>
      <w:r>
        <w:rPr>
          <w:lang w:val="ru-RU"/>
        </w:rPr>
        <w:t xml:space="preserve">Уберите все комментарии с неактивных репозиториев и репозиториев исходных кодов. </w:t>
      </w:r>
      <w:proofErr w:type="spellStart"/>
      <w:r>
        <w:t>Сделайте</w:t>
      </w:r>
      <w:proofErr w:type="spellEnd"/>
      <w:r>
        <w:t xml:space="preserve"> </w:t>
      </w:r>
      <w:proofErr w:type="spellStart"/>
      <w:r>
        <w:t>скриншот</w:t>
      </w:r>
      <w:proofErr w:type="spellEnd"/>
      <w:r>
        <w:t>.</w:t>
      </w:r>
    </w:p>
    <w:p w14:paraId="54DF2F61" w14:textId="7FBEB242" w:rsidR="00480322" w:rsidRDefault="00480322" w:rsidP="00480322">
      <w:pPr>
        <w:pStyle w:val="Compact"/>
        <w:ind w:left="240"/>
      </w:pPr>
      <w:r w:rsidRPr="00480322">
        <w:drawing>
          <wp:inline distT="0" distB="0" distL="0" distR="0" wp14:anchorId="51C987A9" wp14:editId="6A2CB326">
            <wp:extent cx="5940425" cy="1830705"/>
            <wp:effectExtent l="0" t="0" r="317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83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97F4C" w14:textId="77777777" w:rsidR="00480322" w:rsidRDefault="00480322" w:rsidP="00480322">
      <w:pPr>
        <w:pStyle w:val="Compact"/>
        <w:numPr>
          <w:ilvl w:val="0"/>
          <w:numId w:val="11"/>
        </w:numPr>
        <w:rPr>
          <w:lang w:val="ru-RU"/>
        </w:rPr>
      </w:pPr>
      <w:r>
        <w:rPr>
          <w:lang w:val="ru-RU"/>
        </w:rPr>
        <w:t>Обновите список пакетов командой и сделайте скриншот:</w:t>
      </w:r>
    </w:p>
    <w:p w14:paraId="00053F09" w14:textId="77777777" w:rsidR="00480322" w:rsidRDefault="00480322" w:rsidP="00480322">
      <w:pPr>
        <w:pStyle w:val="SourceCode"/>
        <w:rPr>
          <w:rStyle w:val="VerbatimChar"/>
          <w:lang w:val="en-US"/>
        </w:rPr>
      </w:pP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p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pdate</w:t>
      </w:r>
      <w:proofErr w:type="spellEnd"/>
    </w:p>
    <w:p w14:paraId="644FE720" w14:textId="173DABEC" w:rsidR="00480322" w:rsidRDefault="00480322" w:rsidP="00480322">
      <w:pPr>
        <w:pStyle w:val="SourceCode"/>
      </w:pPr>
      <w:r w:rsidRPr="00480322">
        <w:drawing>
          <wp:inline distT="0" distB="0" distL="0" distR="0" wp14:anchorId="7996109E" wp14:editId="0D086CAC">
            <wp:extent cx="3762900" cy="1038370"/>
            <wp:effectExtent l="0" t="0" r="9525" b="9525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62900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9415F" w14:textId="0343804E" w:rsidR="00480322" w:rsidRDefault="00480322" w:rsidP="00480322">
      <w:pPr>
        <w:pStyle w:val="SourceCode"/>
      </w:pPr>
      <w:r w:rsidRPr="00480322">
        <w:drawing>
          <wp:inline distT="0" distB="0" distL="0" distR="0" wp14:anchorId="4F9DE011" wp14:editId="7BF0A73B">
            <wp:extent cx="5940425" cy="741680"/>
            <wp:effectExtent l="0" t="0" r="3175" b="127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74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2B2EE" w14:textId="77777777" w:rsidR="00480322" w:rsidRDefault="00480322" w:rsidP="00480322">
      <w:pPr>
        <w:pStyle w:val="Compact"/>
        <w:numPr>
          <w:ilvl w:val="0"/>
          <w:numId w:val="12"/>
        </w:numPr>
        <w:rPr>
          <w:lang w:val="ru-RU"/>
        </w:rPr>
      </w:pPr>
      <w:r>
        <w:rPr>
          <w:lang w:val="ru-RU"/>
        </w:rPr>
        <w:t>Обновите Вашу виртуальную машину, набрав команду:</w:t>
      </w:r>
    </w:p>
    <w:p w14:paraId="2D774947" w14:textId="77777777" w:rsidR="00480322" w:rsidRDefault="00480322" w:rsidP="00480322">
      <w:pPr>
        <w:pStyle w:val="SourceCode"/>
        <w:rPr>
          <w:rStyle w:val="VerbatimChar"/>
          <w:lang w:val="en-US"/>
        </w:rPr>
      </w:pPr>
      <w:proofErr w:type="spellStart"/>
      <w:r>
        <w:rPr>
          <w:rStyle w:val="VerbatimChar"/>
        </w:rPr>
        <w:lastRenderedPageBreak/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p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pgrade</w:t>
      </w:r>
      <w:proofErr w:type="spellEnd"/>
    </w:p>
    <w:p w14:paraId="5442E316" w14:textId="77777777" w:rsidR="00480322" w:rsidRDefault="00480322" w:rsidP="00480322">
      <w:pPr>
        <w:pStyle w:val="Compact"/>
        <w:numPr>
          <w:ilvl w:val="0"/>
          <w:numId w:val="13"/>
        </w:numPr>
        <w:rPr>
          <w:lang w:val="ru-RU"/>
        </w:rPr>
      </w:pPr>
      <w:r>
        <w:rPr>
          <w:lang w:val="ru-RU"/>
        </w:rPr>
        <w:t>Сделайте скриншот перед подтверждением обновления.</w:t>
      </w:r>
    </w:p>
    <w:p w14:paraId="250EA8F9" w14:textId="381E5572" w:rsidR="00480322" w:rsidRDefault="00480322" w:rsidP="00480322">
      <w:pPr>
        <w:pStyle w:val="Compact"/>
        <w:ind w:left="240"/>
        <w:rPr>
          <w:lang w:val="ru-RU"/>
        </w:rPr>
      </w:pPr>
      <w:r>
        <w:rPr>
          <w:noProof/>
        </w:rPr>
        <w:drawing>
          <wp:inline distT="0" distB="0" distL="0" distR="0" wp14:anchorId="0D85668B" wp14:editId="5BDC93C8">
            <wp:extent cx="5940425" cy="4450715"/>
            <wp:effectExtent l="0" t="0" r="3175" b="698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50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5141A" w14:textId="77777777" w:rsidR="00480322" w:rsidRDefault="00480322" w:rsidP="00480322">
      <w:pPr>
        <w:pStyle w:val="2"/>
      </w:pPr>
      <w:bookmarkStart w:id="1" w:name="Xba54bf0a6511d5a3be37119a4ed55130c669bbe"/>
      <w:bookmarkEnd w:id="0"/>
      <w:r>
        <w:t xml:space="preserve">Задание №2. Установка и удаление интерпретатора </w:t>
      </w:r>
      <w:proofErr w:type="spellStart"/>
      <w:r>
        <w:t>python</w:t>
      </w:r>
      <w:proofErr w:type="spellEnd"/>
      <w:r>
        <w:t>.</w:t>
      </w:r>
    </w:p>
    <w:p w14:paraId="2C90F367" w14:textId="77777777" w:rsidR="00480322" w:rsidRDefault="00480322" w:rsidP="00480322">
      <w:pPr>
        <w:pStyle w:val="Compact"/>
        <w:numPr>
          <w:ilvl w:val="0"/>
          <w:numId w:val="14"/>
        </w:numPr>
      </w:pPr>
      <w:proofErr w:type="spellStart"/>
      <w:r>
        <w:t>Выполните</w:t>
      </w:r>
      <w:proofErr w:type="spellEnd"/>
      <w:r>
        <w:t xml:space="preserve"> </w:t>
      </w:r>
      <w:proofErr w:type="spellStart"/>
      <w:r>
        <w:t>команду</w:t>
      </w:r>
      <w:proofErr w:type="spellEnd"/>
      <w:r>
        <w:t>:</w:t>
      </w:r>
    </w:p>
    <w:p w14:paraId="4FD6749C" w14:textId="77777777" w:rsidR="00480322" w:rsidRPr="00480322" w:rsidRDefault="00480322" w:rsidP="00480322">
      <w:pPr>
        <w:pStyle w:val="SourceCode"/>
        <w:rPr>
          <w:rStyle w:val="VerbatimChar"/>
          <w:lang w:val="en-US"/>
        </w:rPr>
      </w:pPr>
      <w:proofErr w:type="spellStart"/>
      <w:r w:rsidRPr="00480322">
        <w:rPr>
          <w:rStyle w:val="VerbatimChar"/>
          <w:lang w:val="en-US"/>
        </w:rPr>
        <w:t>sudo</w:t>
      </w:r>
      <w:proofErr w:type="spellEnd"/>
      <w:r w:rsidRPr="00480322">
        <w:rPr>
          <w:rStyle w:val="VerbatimChar"/>
          <w:lang w:val="en-US"/>
        </w:rPr>
        <w:t xml:space="preserve"> apt update &amp;&amp; </w:t>
      </w:r>
      <w:proofErr w:type="spellStart"/>
      <w:r w:rsidRPr="00480322">
        <w:rPr>
          <w:rStyle w:val="VerbatimChar"/>
          <w:lang w:val="en-US"/>
        </w:rPr>
        <w:t>sudo</w:t>
      </w:r>
      <w:proofErr w:type="spellEnd"/>
      <w:r w:rsidRPr="00480322">
        <w:rPr>
          <w:rStyle w:val="VerbatimChar"/>
          <w:lang w:val="en-US"/>
        </w:rPr>
        <w:t xml:space="preserve"> apt install python3 python3-pip</w:t>
      </w:r>
    </w:p>
    <w:p w14:paraId="7144555E" w14:textId="5A4C8D46" w:rsidR="00480322" w:rsidRDefault="00480322" w:rsidP="00480322">
      <w:pPr>
        <w:pStyle w:val="SourceCode"/>
      </w:pPr>
    </w:p>
    <w:p w14:paraId="43780212" w14:textId="4E2F4086" w:rsidR="00480322" w:rsidRDefault="00480322" w:rsidP="00480322">
      <w:pPr>
        <w:pStyle w:val="SourceCode"/>
      </w:pPr>
      <w:r w:rsidRPr="00480322">
        <w:drawing>
          <wp:inline distT="0" distB="0" distL="0" distR="0" wp14:anchorId="05CB4500" wp14:editId="6A892EFA">
            <wp:extent cx="5940425" cy="1466215"/>
            <wp:effectExtent l="0" t="0" r="3175" b="63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46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4336B" w14:textId="77777777" w:rsidR="00480322" w:rsidRDefault="00480322" w:rsidP="00480322">
      <w:pPr>
        <w:pStyle w:val="Compact"/>
        <w:numPr>
          <w:ilvl w:val="0"/>
          <w:numId w:val="15"/>
        </w:numPr>
      </w:pPr>
      <w:proofErr w:type="spellStart"/>
      <w:r>
        <w:t>Запустите</w:t>
      </w:r>
      <w:proofErr w:type="spellEnd"/>
      <w:r>
        <w:t xml:space="preserve"> </w:t>
      </w:r>
      <w:proofErr w:type="spellStart"/>
      <w:r>
        <w:t>интерпретатор</w:t>
      </w:r>
      <w:proofErr w:type="spellEnd"/>
      <w:r>
        <w:t xml:space="preserve"> Python </w:t>
      </w:r>
      <w:proofErr w:type="spellStart"/>
      <w:r>
        <w:t>командой</w:t>
      </w:r>
      <w:proofErr w:type="spellEnd"/>
      <w:r>
        <w:t>:</w:t>
      </w:r>
    </w:p>
    <w:p w14:paraId="4C6589A1" w14:textId="77777777" w:rsidR="00480322" w:rsidRDefault="00480322" w:rsidP="00480322">
      <w:pPr>
        <w:pStyle w:val="SourceCode"/>
        <w:rPr>
          <w:rStyle w:val="VerbatimChar"/>
        </w:rPr>
      </w:pPr>
      <w:r>
        <w:rPr>
          <w:rStyle w:val="VerbatimChar"/>
        </w:rPr>
        <w:t>python3</w:t>
      </w:r>
    </w:p>
    <w:p w14:paraId="6E5DC5C5" w14:textId="6CE4CC53" w:rsidR="00480322" w:rsidRDefault="00480322" w:rsidP="00480322">
      <w:pPr>
        <w:pStyle w:val="SourceCode"/>
      </w:pPr>
      <w:r w:rsidRPr="00480322">
        <w:drawing>
          <wp:inline distT="0" distB="0" distL="0" distR="0" wp14:anchorId="207F7DBF" wp14:editId="2E4A750A">
            <wp:extent cx="5940425" cy="805815"/>
            <wp:effectExtent l="0" t="0" r="3175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805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90011" w14:textId="77777777" w:rsidR="00480322" w:rsidRDefault="00480322" w:rsidP="00480322">
      <w:pPr>
        <w:pStyle w:val="Compact"/>
        <w:numPr>
          <w:ilvl w:val="0"/>
          <w:numId w:val="9"/>
        </w:numPr>
      </w:pPr>
      <w:proofErr w:type="spellStart"/>
      <w:r>
        <w:t>Выйдите</w:t>
      </w:r>
      <w:proofErr w:type="spellEnd"/>
      <w:r>
        <w:t xml:space="preserve"> </w:t>
      </w:r>
      <w:proofErr w:type="spellStart"/>
      <w:r>
        <w:t>из</w:t>
      </w:r>
      <w:proofErr w:type="spellEnd"/>
      <w:r>
        <w:t xml:space="preserve"> </w:t>
      </w:r>
      <w:proofErr w:type="spellStart"/>
      <w:r>
        <w:t>интерпретатора</w:t>
      </w:r>
      <w:proofErr w:type="spellEnd"/>
      <w:r>
        <w:t xml:space="preserve"> </w:t>
      </w:r>
      <w:proofErr w:type="spellStart"/>
      <w:r>
        <w:t>командой</w:t>
      </w:r>
      <w:proofErr w:type="spellEnd"/>
      <w:r>
        <w:t>:</w:t>
      </w:r>
    </w:p>
    <w:p w14:paraId="23045C6D" w14:textId="77777777" w:rsidR="00480322" w:rsidRDefault="00480322" w:rsidP="00480322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lastRenderedPageBreak/>
        <w:t>qui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</w:p>
    <w:p w14:paraId="795A89AD" w14:textId="42F8215C" w:rsidR="00480322" w:rsidRDefault="00480322" w:rsidP="00480322">
      <w:pPr>
        <w:pStyle w:val="SourceCode"/>
      </w:pPr>
      <w:r w:rsidRPr="00480322">
        <w:drawing>
          <wp:inline distT="0" distB="0" distL="0" distR="0" wp14:anchorId="4424AB5A" wp14:editId="45929D03">
            <wp:extent cx="5940425" cy="972185"/>
            <wp:effectExtent l="0" t="0" r="3175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97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0A803" w14:textId="77777777" w:rsidR="00480322" w:rsidRDefault="00480322" w:rsidP="00480322">
      <w:pPr>
        <w:pStyle w:val="Compact"/>
        <w:numPr>
          <w:ilvl w:val="0"/>
          <w:numId w:val="10"/>
        </w:numPr>
        <w:rPr>
          <w:lang w:val="ru-RU"/>
        </w:rPr>
      </w:pPr>
      <w:r>
        <w:rPr>
          <w:lang w:val="ru-RU"/>
        </w:rPr>
        <w:t xml:space="preserve">Полностью удалите интерпретатор </w:t>
      </w:r>
      <w:r>
        <w:t>Python</w:t>
      </w:r>
      <w:r>
        <w:rPr>
          <w:lang w:val="ru-RU"/>
        </w:rPr>
        <w:t xml:space="preserve"> командой:</w:t>
      </w:r>
    </w:p>
    <w:p w14:paraId="141A3FCD" w14:textId="77777777" w:rsidR="00480322" w:rsidRDefault="00480322" w:rsidP="00480322">
      <w:pPr>
        <w:pStyle w:val="SourceCode"/>
        <w:rPr>
          <w:rStyle w:val="VerbatimChar"/>
          <w:lang w:val="en-US"/>
        </w:rPr>
      </w:pPr>
      <w:proofErr w:type="spellStart"/>
      <w:r w:rsidRPr="00480322">
        <w:rPr>
          <w:rStyle w:val="VerbatimChar"/>
          <w:lang w:val="en-US"/>
        </w:rPr>
        <w:t>sudo</w:t>
      </w:r>
      <w:proofErr w:type="spellEnd"/>
      <w:r w:rsidRPr="00480322">
        <w:rPr>
          <w:rStyle w:val="VerbatimChar"/>
          <w:lang w:val="en-US"/>
        </w:rPr>
        <w:t xml:space="preserve"> apt remove --purge python3*</w:t>
      </w:r>
      <w:bookmarkEnd w:id="1"/>
    </w:p>
    <w:p w14:paraId="4E0E649A" w14:textId="249E4C31" w:rsidR="00480322" w:rsidRDefault="00480322" w:rsidP="00480322">
      <w:pPr>
        <w:pStyle w:val="SourceCode"/>
      </w:pPr>
    </w:p>
    <w:p w14:paraId="19364C94" w14:textId="6C6240A7" w:rsidR="00480322" w:rsidRDefault="00480322" w:rsidP="00480322">
      <w:pPr>
        <w:pStyle w:val="SourceCode"/>
      </w:pPr>
      <w:r w:rsidRPr="00480322">
        <w:drawing>
          <wp:inline distT="0" distB="0" distL="0" distR="0" wp14:anchorId="10573D95" wp14:editId="15E2A206">
            <wp:extent cx="5940425" cy="4285615"/>
            <wp:effectExtent l="0" t="0" r="3175" b="63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28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C3C93" w14:textId="77777777" w:rsidR="00480322" w:rsidRDefault="00480322" w:rsidP="00F961C8">
      <w:pPr>
        <w:spacing w:line="240" w:lineRule="auto"/>
        <w:jc w:val="center"/>
        <w:rPr>
          <w:sz w:val="28"/>
          <w:szCs w:val="28"/>
        </w:rPr>
      </w:pPr>
    </w:p>
    <w:sectPr w:rsidR="0048032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A99412"/>
    <w:multiLevelType w:val="multilevel"/>
    <w:tmpl w:val="1160108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97D6938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18BAF49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78BAE0F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FCA01C4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B8C1A7B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1C9D63C8"/>
    <w:multiLevelType w:val="hybridMultilevel"/>
    <w:tmpl w:val="7536FB9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2C363C"/>
    <w:multiLevelType w:val="hybridMultilevel"/>
    <w:tmpl w:val="B42A3DE0"/>
    <w:lvl w:ilvl="0" w:tplc="4A28407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436C9"/>
    <w:multiLevelType w:val="multilevel"/>
    <w:tmpl w:val="488EE7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0" w15:restartNumberingAfterBreak="0">
    <w:nsid w:val="4C0821F0"/>
    <w:multiLevelType w:val="hybridMultilevel"/>
    <w:tmpl w:val="CCF8CA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E045F8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72EA3E07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3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469C"/>
    <w:rsid w:val="001036C2"/>
    <w:rsid w:val="002014F3"/>
    <w:rsid w:val="00256A28"/>
    <w:rsid w:val="002820A9"/>
    <w:rsid w:val="0029790A"/>
    <w:rsid w:val="002A2DC8"/>
    <w:rsid w:val="00311F37"/>
    <w:rsid w:val="003C361F"/>
    <w:rsid w:val="003F7328"/>
    <w:rsid w:val="0047469C"/>
    <w:rsid w:val="00480322"/>
    <w:rsid w:val="004834EA"/>
    <w:rsid w:val="00493567"/>
    <w:rsid w:val="005B3491"/>
    <w:rsid w:val="0062045F"/>
    <w:rsid w:val="00751635"/>
    <w:rsid w:val="0075495C"/>
    <w:rsid w:val="0083434C"/>
    <w:rsid w:val="00843C87"/>
    <w:rsid w:val="008C1514"/>
    <w:rsid w:val="00B8468A"/>
    <w:rsid w:val="00C25824"/>
    <w:rsid w:val="00CC5BF2"/>
    <w:rsid w:val="00DC23AD"/>
    <w:rsid w:val="00DE265F"/>
    <w:rsid w:val="00E508FE"/>
    <w:rsid w:val="00E85CB3"/>
    <w:rsid w:val="00ED6C63"/>
    <w:rsid w:val="00EF3154"/>
    <w:rsid w:val="00F01E1E"/>
    <w:rsid w:val="00F05F44"/>
    <w:rsid w:val="00F745D9"/>
    <w:rsid w:val="00F961C8"/>
    <w:rsid w:val="00FB2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F79334"/>
  <w15:chartTrackingRefBased/>
  <w15:docId w15:val="{B0483E32-C2EC-4155-8B51-720C7D05D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746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508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746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F961C8"/>
    <w:pPr>
      <w:ind w:left="720"/>
      <w:contextualSpacing/>
    </w:pPr>
  </w:style>
  <w:style w:type="paragraph" w:customStyle="1" w:styleId="Compact">
    <w:name w:val="Compact"/>
    <w:basedOn w:val="a4"/>
    <w:qFormat/>
    <w:rsid w:val="00E508FE"/>
    <w:pPr>
      <w:spacing w:before="36" w:after="36" w:line="240" w:lineRule="auto"/>
    </w:pPr>
    <w:rPr>
      <w:sz w:val="24"/>
      <w:szCs w:val="24"/>
      <w:lang w:val="en-US"/>
    </w:rPr>
  </w:style>
  <w:style w:type="paragraph" w:styleId="a4">
    <w:name w:val="Body Text"/>
    <w:basedOn w:val="a"/>
    <w:link w:val="a5"/>
    <w:uiPriority w:val="99"/>
    <w:semiHidden/>
    <w:unhideWhenUsed/>
    <w:rsid w:val="00E508FE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semiHidden/>
    <w:rsid w:val="00E508FE"/>
  </w:style>
  <w:style w:type="character" w:customStyle="1" w:styleId="VerbatimChar">
    <w:name w:val="Verbatim Char"/>
    <w:basedOn w:val="a0"/>
    <w:link w:val="SourceCode"/>
    <w:locked/>
    <w:rsid w:val="00E508FE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E508FE"/>
    <w:pPr>
      <w:wordWrap w:val="0"/>
      <w:spacing w:after="200" w:line="240" w:lineRule="auto"/>
    </w:pPr>
    <w:rPr>
      <w:rFonts w:ascii="Consolas" w:hAnsi="Consolas"/>
    </w:rPr>
  </w:style>
  <w:style w:type="character" w:styleId="a6">
    <w:name w:val="Hyperlink"/>
    <w:basedOn w:val="a0"/>
    <w:semiHidden/>
    <w:unhideWhenUsed/>
    <w:rsid w:val="00E508FE"/>
    <w:rPr>
      <w:color w:val="4472C4" w:themeColor="accent1"/>
    </w:rPr>
  </w:style>
  <w:style w:type="character" w:customStyle="1" w:styleId="20">
    <w:name w:val="Заголовок 2 Знак"/>
    <w:basedOn w:val="a0"/>
    <w:link w:val="2"/>
    <w:uiPriority w:val="9"/>
    <w:semiHidden/>
    <w:rsid w:val="00E508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FirstParagraph">
    <w:name w:val="First Paragraph"/>
    <w:basedOn w:val="a4"/>
    <w:next w:val="a4"/>
    <w:qFormat/>
    <w:rsid w:val="0075495C"/>
    <w:pPr>
      <w:spacing w:before="180" w:after="180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5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4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BB297A-BF4F-4EE6-A1D2-60832AEB5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ётр Тенькаев</dc:creator>
  <cp:keywords/>
  <dc:description/>
  <cp:lastModifiedBy>Андрей Кузнецов</cp:lastModifiedBy>
  <cp:revision>2</cp:revision>
  <dcterms:created xsi:type="dcterms:W3CDTF">2024-12-13T11:09:00Z</dcterms:created>
  <dcterms:modified xsi:type="dcterms:W3CDTF">2024-12-13T11:09:00Z</dcterms:modified>
</cp:coreProperties>
</file>